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d810b5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402d32a9-20ab-443d-9dae-28b4c675abda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6222c440-3e96-4d40-ad44-a8a1edec65e0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8:49Z</dcterms:created>
  <dcterms:modified xsi:type="dcterms:W3CDTF">2023-07-13T14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